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173" w:rsidRPr="007F0AEE" w:rsidRDefault="00F6216D" w:rsidP="007F0AEE">
      <w:pPr>
        <w:pStyle w:val="Heading1"/>
      </w:pPr>
      <w:r w:rsidRPr="007F0AEE">
        <w:t>John Henry High</w:t>
      </w:r>
    </w:p>
    <w:p w:rsidR="00427EC7" w:rsidRPr="00427EC7" w:rsidRDefault="007F0AEE" w:rsidP="00427EC7">
      <w:pPr>
        <w:shd w:val="clear" w:color="auto" w:fill="FFFFFF" w:themeFill="background1"/>
        <w:spacing w:before="120" w:after="240"/>
        <w:rPr>
          <w:rFonts w:cs="Arial"/>
          <w:shd w:val="clear" w:color="auto" w:fill="F7F4EE"/>
        </w:rPr>
      </w:pPr>
      <w:r>
        <w:rPr>
          <w:rFonts w:cs="Arial"/>
        </w:rPr>
        <w:t xml:space="preserve">School </w:t>
      </w:r>
      <w:r w:rsidR="00F36ABE" w:rsidRPr="005B2D2C">
        <w:rPr>
          <w:rFonts w:cs="Arial"/>
        </w:rPr>
        <w:t>Address:</w:t>
      </w:r>
      <w:r w:rsidR="00427EC7">
        <w:rPr>
          <w:rFonts w:cs="Arial"/>
        </w:rPr>
        <w:t xml:space="preserve"> 1402 Marina Way South Richmond, CA 94804-2411</w:t>
      </w:r>
      <w:r w:rsidR="00F36ABE" w:rsidRPr="005B2D2C">
        <w:rPr>
          <w:rFonts w:cs="Arial"/>
        </w:rPr>
        <w:t xml:space="preserve"> </w:t>
      </w:r>
    </w:p>
    <w:p w:rsidR="00F36ABE" w:rsidRPr="00427EC7" w:rsidRDefault="00F36ABE" w:rsidP="00F36ABE">
      <w:pPr>
        <w:spacing w:before="120" w:after="240"/>
        <w:rPr>
          <w:rFonts w:cs="Arial"/>
          <w:b/>
        </w:rPr>
      </w:pPr>
      <w:r w:rsidRPr="005B2D2C">
        <w:rPr>
          <w:rFonts w:cs="Arial"/>
        </w:rPr>
        <w:t>Website Address</w:t>
      </w:r>
      <w:r w:rsidR="00427EC7" w:rsidRPr="00427EC7">
        <w:rPr>
          <w:rFonts w:cs="Arial"/>
        </w:rPr>
        <w:t xml:space="preserve">: </w:t>
      </w:r>
      <w:hyperlink r:id="rId7" w:history="1">
        <w:r w:rsidR="007F0AEE" w:rsidRPr="00A65E7E">
          <w:rPr>
            <w:rStyle w:val="Hyperlink"/>
          </w:rPr>
          <w:t>www.amethodschools.org</w:t>
        </w:r>
      </w:hyperlink>
      <w:r w:rsidR="007F0AEE">
        <w:t xml:space="preserve"> </w:t>
      </w:r>
    </w:p>
    <w:p w:rsidR="00F36ABE" w:rsidRPr="00C4171C" w:rsidRDefault="00F36ABE" w:rsidP="00C4171C">
      <w:pPr>
        <w:spacing w:before="120" w:after="240"/>
        <w:rPr>
          <w:rFonts w:cs="Arial"/>
          <w:color w:val="000000"/>
        </w:rPr>
      </w:pPr>
      <w:r w:rsidRPr="005B2D2C">
        <w:rPr>
          <w:rFonts w:cs="Arial"/>
        </w:rPr>
        <w:t xml:space="preserve">County-District-School Code: </w:t>
      </w:r>
      <w:r w:rsidR="00427EC7">
        <w:rPr>
          <w:rFonts w:cs="Arial"/>
          <w:color w:val="000000"/>
        </w:rPr>
        <w:t>07 7354 0132233</w:t>
      </w:r>
      <w:bookmarkStart w:id="0" w:name="_GoBack"/>
      <w:bookmarkEnd w:id="0"/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Number: </w:t>
      </w:r>
      <w:r w:rsidR="00427EC7">
        <w:rPr>
          <w:rFonts w:cs="Arial"/>
        </w:rPr>
        <w:t>1741</w:t>
      </w:r>
    </w:p>
    <w:p w:rsidR="00F36ABE" w:rsidRPr="005B2D2C" w:rsidRDefault="00F36ABE" w:rsidP="00F36ABE">
      <w:pPr>
        <w:spacing w:before="120" w:after="240"/>
        <w:rPr>
          <w:rFonts w:cs="Arial"/>
        </w:rPr>
      </w:pPr>
      <w:r w:rsidRPr="005B2D2C">
        <w:rPr>
          <w:rFonts w:cs="Arial"/>
        </w:rPr>
        <w:t xml:space="preserve">Charter Term: </w:t>
      </w:r>
      <w:r w:rsidR="00C4171C">
        <w:rPr>
          <w:rFonts w:cs="Arial"/>
        </w:rPr>
        <w:t>July 1, 20</w:t>
      </w:r>
      <w:r w:rsidR="00223C8D">
        <w:rPr>
          <w:rFonts w:cs="Arial"/>
        </w:rPr>
        <w:t>20</w:t>
      </w:r>
      <w:r w:rsidR="00F22E1B">
        <w:rPr>
          <w:rFonts w:cs="Arial"/>
        </w:rPr>
        <w:t>,</w:t>
      </w:r>
      <w:r w:rsidRPr="005B2D2C">
        <w:rPr>
          <w:rFonts w:cs="Arial"/>
        </w:rPr>
        <w:t xml:space="preserve"> through </w:t>
      </w:r>
      <w:r w:rsidR="00C4171C">
        <w:rPr>
          <w:rFonts w:cs="Arial"/>
        </w:rPr>
        <w:t>June 30, 202</w:t>
      </w:r>
      <w:r w:rsidR="00223C8D">
        <w:rPr>
          <w:rFonts w:cs="Arial"/>
        </w:rPr>
        <w:t>7</w:t>
      </w:r>
    </w:p>
    <w:p w:rsidR="00400A0F" w:rsidRDefault="00F36ABE" w:rsidP="00F36ABE">
      <w:pPr>
        <w:spacing w:before="120" w:after="240"/>
        <w:rPr>
          <w:rFonts w:cs="Arial"/>
          <w:shd w:val="clear" w:color="auto" w:fill="FFFFFF"/>
        </w:rPr>
      </w:pPr>
      <w:r w:rsidRPr="002F2C78">
        <w:rPr>
          <w:rFonts w:cs="Arial"/>
        </w:rPr>
        <w:t>School Description:</w:t>
      </w:r>
      <w:r w:rsidR="00D65E7F">
        <w:rPr>
          <w:rFonts w:cs="Arial"/>
        </w:rPr>
        <w:t xml:space="preserve"> John Henry High (</w:t>
      </w:r>
      <w:r w:rsidR="002F2C78" w:rsidRPr="002F2C78">
        <w:rPr>
          <w:rFonts w:cs="Arial"/>
        </w:rPr>
        <w:t>JHH</w:t>
      </w:r>
      <w:r w:rsidR="00D65E7F">
        <w:rPr>
          <w:rFonts w:cs="Arial"/>
        </w:rPr>
        <w:t>)</w:t>
      </w:r>
      <w:r w:rsidR="002F2C78" w:rsidRPr="002F2C78">
        <w:rPr>
          <w:rFonts w:cs="Arial"/>
        </w:rPr>
        <w:t xml:space="preserve"> believes </w:t>
      </w:r>
      <w:r w:rsidR="002F2C78" w:rsidRPr="002F2C78">
        <w:rPr>
          <w:rFonts w:cs="Arial"/>
          <w:shd w:val="clear" w:color="auto" w:fill="FFFFFF"/>
        </w:rPr>
        <w:t xml:space="preserve">college education is the pathway to success and opportunity for every child. </w:t>
      </w:r>
      <w:r w:rsidR="00400A0F">
        <w:rPr>
          <w:rFonts w:cs="Arial"/>
          <w:shd w:val="clear" w:color="auto" w:fill="FFFFFF"/>
        </w:rPr>
        <w:t>JHH</w:t>
      </w:r>
      <w:r w:rsidR="002F2C78" w:rsidRPr="002F2C78">
        <w:rPr>
          <w:rFonts w:cs="Arial"/>
          <w:shd w:val="clear" w:color="auto" w:fill="FFFFFF"/>
        </w:rPr>
        <w:t xml:space="preserve"> offer</w:t>
      </w:r>
      <w:r w:rsidR="00400A0F">
        <w:rPr>
          <w:rFonts w:cs="Arial"/>
          <w:shd w:val="clear" w:color="auto" w:fill="FFFFFF"/>
        </w:rPr>
        <w:t>s</w:t>
      </w:r>
      <w:r w:rsidR="002F2C78" w:rsidRPr="002F2C78">
        <w:rPr>
          <w:rFonts w:cs="Arial"/>
          <w:shd w:val="clear" w:color="auto" w:fill="FFFFFF"/>
        </w:rPr>
        <w:t xml:space="preserve"> a rigorous academic program coupled with a focus on character development to prepare </w:t>
      </w:r>
      <w:r w:rsidR="00400A0F">
        <w:rPr>
          <w:rFonts w:cs="Arial"/>
          <w:shd w:val="clear" w:color="auto" w:fill="FFFFFF"/>
        </w:rPr>
        <w:t>their</w:t>
      </w:r>
      <w:r w:rsidR="002F2C78" w:rsidRPr="002F2C78">
        <w:rPr>
          <w:rFonts w:cs="Arial"/>
          <w:shd w:val="clear" w:color="auto" w:fill="FFFFFF"/>
        </w:rPr>
        <w:t xml:space="preserve"> students for the demands of college, the workforce, and life. In order to fully serve the needs of </w:t>
      </w:r>
      <w:r w:rsidR="00400A0F">
        <w:rPr>
          <w:rFonts w:cs="Arial"/>
          <w:shd w:val="clear" w:color="auto" w:fill="FFFFFF"/>
        </w:rPr>
        <w:t>their</w:t>
      </w:r>
      <w:r w:rsidR="002F2C78" w:rsidRPr="002F2C78">
        <w:rPr>
          <w:rFonts w:cs="Arial"/>
          <w:shd w:val="clear" w:color="auto" w:fill="FFFFFF"/>
        </w:rPr>
        <w:t xml:space="preserve"> children </w:t>
      </w:r>
      <w:r w:rsidR="00400A0F">
        <w:rPr>
          <w:rFonts w:cs="Arial"/>
          <w:shd w:val="clear" w:color="auto" w:fill="FFFFFF"/>
        </w:rPr>
        <w:t>they</w:t>
      </w:r>
      <w:r w:rsidR="002F2C78" w:rsidRPr="002F2C78">
        <w:rPr>
          <w:rFonts w:cs="Arial"/>
          <w:shd w:val="clear" w:color="auto" w:fill="FFFFFF"/>
        </w:rPr>
        <w:t xml:space="preserve"> work as a team with </w:t>
      </w:r>
      <w:r w:rsidR="00400A0F">
        <w:rPr>
          <w:rFonts w:cs="Arial"/>
          <w:shd w:val="clear" w:color="auto" w:fill="FFFFFF"/>
        </w:rPr>
        <w:t>their</w:t>
      </w:r>
      <w:r w:rsidR="002F2C78" w:rsidRPr="002F2C78">
        <w:rPr>
          <w:rFonts w:cs="Arial"/>
          <w:shd w:val="clear" w:color="auto" w:fill="FFFFFF"/>
        </w:rPr>
        <w:t xml:space="preserve"> teachers, classified staff, administrators, students, and parents. </w:t>
      </w:r>
      <w:r w:rsidR="00400A0F">
        <w:rPr>
          <w:rFonts w:cs="Arial"/>
          <w:shd w:val="clear" w:color="auto" w:fill="FFFFFF"/>
        </w:rPr>
        <w:t>JHH</w:t>
      </w:r>
      <w:r w:rsidR="002F2C78" w:rsidRPr="002F2C78">
        <w:rPr>
          <w:rFonts w:cs="Arial"/>
          <w:shd w:val="clear" w:color="auto" w:fill="FFFFFF"/>
        </w:rPr>
        <w:t xml:space="preserve"> encourage</w:t>
      </w:r>
      <w:r w:rsidR="00400A0F">
        <w:rPr>
          <w:rFonts w:cs="Arial"/>
          <w:shd w:val="clear" w:color="auto" w:fill="FFFFFF"/>
        </w:rPr>
        <w:t>s</w:t>
      </w:r>
      <w:r w:rsidR="002F2C78" w:rsidRPr="002F2C78">
        <w:rPr>
          <w:rFonts w:cs="Arial"/>
          <w:shd w:val="clear" w:color="auto" w:fill="FFFFFF"/>
        </w:rPr>
        <w:t xml:space="preserve"> </w:t>
      </w:r>
      <w:r w:rsidR="00400A0F">
        <w:rPr>
          <w:rFonts w:cs="Arial"/>
          <w:shd w:val="clear" w:color="auto" w:fill="FFFFFF"/>
        </w:rPr>
        <w:t>their</w:t>
      </w:r>
      <w:r w:rsidR="002F2C78" w:rsidRPr="002F2C78">
        <w:rPr>
          <w:rFonts w:cs="Arial"/>
          <w:shd w:val="clear" w:color="auto" w:fill="FFFFFF"/>
        </w:rPr>
        <w:t xml:space="preserve"> students to make the most of their time </w:t>
      </w:r>
      <w:r w:rsidR="00400A0F">
        <w:rPr>
          <w:rFonts w:cs="Arial"/>
          <w:shd w:val="clear" w:color="auto" w:fill="FFFFFF"/>
        </w:rPr>
        <w:t>at school</w:t>
      </w:r>
      <w:r w:rsidR="002F2C78" w:rsidRPr="002F2C78">
        <w:rPr>
          <w:rFonts w:cs="Arial"/>
          <w:shd w:val="clear" w:color="auto" w:fill="FFFFFF"/>
        </w:rPr>
        <w:t xml:space="preserve"> by becoming active</w:t>
      </w:r>
      <w:r w:rsidR="00400A0F">
        <w:rPr>
          <w:rFonts w:cs="Arial"/>
          <w:shd w:val="clear" w:color="auto" w:fill="FFFFFF"/>
        </w:rPr>
        <w:t xml:space="preserve"> and </w:t>
      </w:r>
      <w:r w:rsidR="002F2C78" w:rsidRPr="002F2C78">
        <w:rPr>
          <w:rFonts w:cs="Arial"/>
          <w:shd w:val="clear" w:color="auto" w:fill="FFFFFF"/>
        </w:rPr>
        <w:t>involved</w:t>
      </w:r>
      <w:r w:rsidR="00400A0F">
        <w:rPr>
          <w:rFonts w:cs="Arial"/>
          <w:shd w:val="clear" w:color="auto" w:fill="FFFFFF"/>
        </w:rPr>
        <w:t xml:space="preserve"> in their education.</w:t>
      </w:r>
    </w:p>
    <w:p w:rsidR="00F36ABE" w:rsidRPr="005B2D2C" w:rsidRDefault="001073DC" w:rsidP="00F36ABE">
      <w:pPr>
        <w:spacing w:before="120" w:after="240"/>
        <w:rPr>
          <w:rFonts w:cs="Arial"/>
        </w:rPr>
      </w:pPr>
      <w:r>
        <w:rPr>
          <w:rFonts w:cs="Arial"/>
        </w:rPr>
        <w:t>Grade Levels</w:t>
      </w:r>
      <w:r w:rsidR="009B0B8C">
        <w:rPr>
          <w:rFonts w:cs="Arial"/>
        </w:rPr>
        <w:t xml:space="preserve"> Served</w:t>
      </w:r>
      <w:r>
        <w:rPr>
          <w:rFonts w:cs="Arial"/>
        </w:rPr>
        <w:t xml:space="preserve">: </w:t>
      </w:r>
      <w:r w:rsidR="002F2C78">
        <w:rPr>
          <w:rFonts w:cs="Arial"/>
        </w:rPr>
        <w:t>Grade Nine</w:t>
      </w:r>
      <w:r w:rsidR="008A1A5F">
        <w:rPr>
          <w:rFonts w:cs="Arial"/>
        </w:rPr>
        <w:t xml:space="preserve"> through Grade </w:t>
      </w:r>
      <w:r w:rsidR="002F2C78">
        <w:rPr>
          <w:rFonts w:cs="Arial"/>
        </w:rPr>
        <w:t>Twelve</w:t>
      </w:r>
    </w:p>
    <w:p w:rsidR="00F36ABE" w:rsidRPr="005B2D2C" w:rsidRDefault="00BA1B97" w:rsidP="00F36ABE">
      <w:pPr>
        <w:spacing w:before="120" w:after="240"/>
        <w:rPr>
          <w:rFonts w:cs="Arial"/>
        </w:rPr>
      </w:pPr>
      <w:r>
        <w:rPr>
          <w:rFonts w:cs="Arial"/>
        </w:rPr>
        <w:t>20</w:t>
      </w:r>
      <w:r w:rsidR="002F2C78">
        <w:rPr>
          <w:rFonts w:cs="Arial"/>
        </w:rPr>
        <w:t>20</w:t>
      </w:r>
      <w:r w:rsidR="00DC0A85">
        <w:rPr>
          <w:rFonts w:cs="Arial"/>
        </w:rPr>
        <w:t>–</w:t>
      </w:r>
      <w:r w:rsidR="002F2C78">
        <w:rPr>
          <w:rFonts w:cs="Arial"/>
        </w:rPr>
        <w:t>21</w:t>
      </w:r>
      <w:r w:rsidR="00F36ABE" w:rsidRPr="005B2D2C">
        <w:rPr>
          <w:rFonts w:cs="Arial"/>
        </w:rPr>
        <w:t xml:space="preserve"> Enrollment: </w:t>
      </w:r>
      <w:r w:rsidR="002F2C78">
        <w:rPr>
          <w:rFonts w:cs="Arial"/>
        </w:rPr>
        <w:t>29</w:t>
      </w:r>
      <w:r w:rsidR="007B7471">
        <w:rPr>
          <w:rFonts w:cs="Arial"/>
        </w:rPr>
        <w:t>2</w:t>
      </w:r>
    </w:p>
    <w:p w:rsidR="0061608F" w:rsidRPr="00107EAD" w:rsidRDefault="00F36ABE" w:rsidP="00107EAD">
      <w:pPr>
        <w:spacing w:before="120" w:after="240"/>
        <w:contextualSpacing/>
        <w:rPr>
          <w:rFonts w:cs="Arial"/>
        </w:rPr>
      </w:pPr>
      <w:r w:rsidRPr="005B2D2C">
        <w:rPr>
          <w:rFonts w:cs="Arial"/>
        </w:rPr>
        <w:t>Site Based or Non-Site Based: Site Base</w:t>
      </w:r>
      <w:r w:rsidR="00107EAD">
        <w:rPr>
          <w:rFonts w:cs="Arial"/>
        </w:rPr>
        <w:t>d</w:t>
      </w:r>
    </w:p>
    <w:sectPr w:rsidR="0061608F" w:rsidRPr="00107EA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7F0" w:rsidRDefault="00C307F0" w:rsidP="00D15D9D">
      <w:r>
        <w:separator/>
      </w:r>
    </w:p>
  </w:endnote>
  <w:endnote w:type="continuationSeparator" w:id="0">
    <w:p w:rsidR="00C307F0" w:rsidRDefault="00C307F0" w:rsidP="00D1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7F0" w:rsidRDefault="00C307F0" w:rsidP="00D15D9D">
      <w:r>
        <w:separator/>
      </w:r>
    </w:p>
  </w:footnote>
  <w:footnote w:type="continuationSeparator" w:id="0">
    <w:p w:rsidR="00C307F0" w:rsidRDefault="00C307F0" w:rsidP="00D1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0AEE" w:rsidRDefault="007F0AEE" w:rsidP="007F0AEE">
    <w:pPr>
      <w:pStyle w:val="Header"/>
      <w:jc w:val="right"/>
    </w:pPr>
    <w:r>
      <w:t>memo-oab-csd-</w:t>
    </w:r>
    <w:r w:rsidR="007F59F0">
      <w:t>dec</w:t>
    </w:r>
    <w:r>
      <w:t>21item02</w:t>
    </w:r>
  </w:p>
  <w:p w:rsidR="007F0AEE" w:rsidRDefault="007F0AEE" w:rsidP="007F0AEE">
    <w:pPr>
      <w:pStyle w:val="Header"/>
      <w:jc w:val="right"/>
    </w:pPr>
    <w:r>
      <w:t>Attachment 28</w:t>
    </w:r>
  </w:p>
  <w:p w:rsidR="007F0AEE" w:rsidRDefault="007F0AEE" w:rsidP="007F0AEE">
    <w:pPr>
      <w:pStyle w:val="Header"/>
      <w:spacing w:after="240"/>
      <w:jc w:val="right"/>
    </w:pPr>
    <w:r>
      <w:t>Page 1 of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3222F"/>
    <w:multiLevelType w:val="hybridMultilevel"/>
    <w:tmpl w:val="2C7E3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D0BAC"/>
    <w:multiLevelType w:val="hybridMultilevel"/>
    <w:tmpl w:val="D2661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71DA7"/>
    <w:multiLevelType w:val="hybridMultilevel"/>
    <w:tmpl w:val="7AEA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7141"/>
    <w:multiLevelType w:val="hybridMultilevel"/>
    <w:tmpl w:val="4E404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36AC3"/>
    <w:multiLevelType w:val="hybridMultilevel"/>
    <w:tmpl w:val="25548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C26"/>
    <w:multiLevelType w:val="hybridMultilevel"/>
    <w:tmpl w:val="61AA0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4F23"/>
    <w:multiLevelType w:val="hybridMultilevel"/>
    <w:tmpl w:val="79F64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06209"/>
    <w:multiLevelType w:val="hybridMultilevel"/>
    <w:tmpl w:val="75EE88CC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A6DF2"/>
    <w:multiLevelType w:val="hybridMultilevel"/>
    <w:tmpl w:val="72FC8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BA00BF"/>
    <w:multiLevelType w:val="hybridMultilevel"/>
    <w:tmpl w:val="A1E8D4FA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2F21B9"/>
    <w:multiLevelType w:val="hybridMultilevel"/>
    <w:tmpl w:val="C36EE208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5B3518"/>
    <w:multiLevelType w:val="hybridMultilevel"/>
    <w:tmpl w:val="4156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F44D6"/>
    <w:multiLevelType w:val="hybridMultilevel"/>
    <w:tmpl w:val="1C847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1"/>
  </w:num>
  <w:num w:numId="6">
    <w:abstractNumId w:val="12"/>
  </w:num>
  <w:num w:numId="7">
    <w:abstractNumId w:val="6"/>
  </w:num>
  <w:num w:numId="8">
    <w:abstractNumId w:val="14"/>
  </w:num>
  <w:num w:numId="9">
    <w:abstractNumId w:val="2"/>
  </w:num>
  <w:num w:numId="10">
    <w:abstractNumId w:val="8"/>
  </w:num>
  <w:num w:numId="11">
    <w:abstractNumId w:val="4"/>
  </w:num>
  <w:num w:numId="12">
    <w:abstractNumId w:val="5"/>
  </w:num>
  <w:num w:numId="13">
    <w:abstractNumId w:val="10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AShmbGFmbmhgbmJko6SsGpxcWZ+XkgBaa1AGq3dU8sAAAA"/>
  </w:docVars>
  <w:rsids>
    <w:rsidRoot w:val="00F256CB"/>
    <w:rsid w:val="00002260"/>
    <w:rsid w:val="00047790"/>
    <w:rsid w:val="000600A8"/>
    <w:rsid w:val="00061520"/>
    <w:rsid w:val="000648C9"/>
    <w:rsid w:val="0008493B"/>
    <w:rsid w:val="00085798"/>
    <w:rsid w:val="0009138C"/>
    <w:rsid w:val="00097856"/>
    <w:rsid w:val="000B2EE0"/>
    <w:rsid w:val="000B7A34"/>
    <w:rsid w:val="000F3340"/>
    <w:rsid w:val="000F7D8F"/>
    <w:rsid w:val="00103647"/>
    <w:rsid w:val="001073DC"/>
    <w:rsid w:val="00107EAD"/>
    <w:rsid w:val="00125396"/>
    <w:rsid w:val="001274A2"/>
    <w:rsid w:val="00131037"/>
    <w:rsid w:val="0014418A"/>
    <w:rsid w:val="001648B7"/>
    <w:rsid w:val="00172B15"/>
    <w:rsid w:val="001A08AC"/>
    <w:rsid w:val="001A75E6"/>
    <w:rsid w:val="001B1D9F"/>
    <w:rsid w:val="001F1595"/>
    <w:rsid w:val="0020673C"/>
    <w:rsid w:val="00207FD5"/>
    <w:rsid w:val="002170FE"/>
    <w:rsid w:val="00223C8D"/>
    <w:rsid w:val="00241991"/>
    <w:rsid w:val="00244D41"/>
    <w:rsid w:val="002452C0"/>
    <w:rsid w:val="00263D22"/>
    <w:rsid w:val="002664DF"/>
    <w:rsid w:val="00286BC4"/>
    <w:rsid w:val="002912E1"/>
    <w:rsid w:val="00295EF2"/>
    <w:rsid w:val="002A34CC"/>
    <w:rsid w:val="002A7EF9"/>
    <w:rsid w:val="002B78B4"/>
    <w:rsid w:val="002C1547"/>
    <w:rsid w:val="002C1648"/>
    <w:rsid w:val="002D4327"/>
    <w:rsid w:val="002E48CC"/>
    <w:rsid w:val="002F2C78"/>
    <w:rsid w:val="00340078"/>
    <w:rsid w:val="00345824"/>
    <w:rsid w:val="0036761B"/>
    <w:rsid w:val="0037042C"/>
    <w:rsid w:val="0038323A"/>
    <w:rsid w:val="003864DD"/>
    <w:rsid w:val="00387CFD"/>
    <w:rsid w:val="00390654"/>
    <w:rsid w:val="00391ABF"/>
    <w:rsid w:val="003A6C1E"/>
    <w:rsid w:val="003B0F08"/>
    <w:rsid w:val="003B3848"/>
    <w:rsid w:val="003F26B1"/>
    <w:rsid w:val="00400A0F"/>
    <w:rsid w:val="0041470A"/>
    <w:rsid w:val="00427EC7"/>
    <w:rsid w:val="00463B65"/>
    <w:rsid w:val="00476431"/>
    <w:rsid w:val="004973EB"/>
    <w:rsid w:val="00497E9B"/>
    <w:rsid w:val="004C5721"/>
    <w:rsid w:val="004D6EFA"/>
    <w:rsid w:val="004D77AE"/>
    <w:rsid w:val="004F0F1D"/>
    <w:rsid w:val="004F11EE"/>
    <w:rsid w:val="00500CE6"/>
    <w:rsid w:val="005146E7"/>
    <w:rsid w:val="00522050"/>
    <w:rsid w:val="0053009F"/>
    <w:rsid w:val="005375BF"/>
    <w:rsid w:val="00541A13"/>
    <w:rsid w:val="00544819"/>
    <w:rsid w:val="005453B1"/>
    <w:rsid w:val="005529A9"/>
    <w:rsid w:val="005646EC"/>
    <w:rsid w:val="00567994"/>
    <w:rsid w:val="0058057B"/>
    <w:rsid w:val="005845B2"/>
    <w:rsid w:val="00586CC0"/>
    <w:rsid w:val="00595819"/>
    <w:rsid w:val="005B1C0B"/>
    <w:rsid w:val="005B29B4"/>
    <w:rsid w:val="005C082A"/>
    <w:rsid w:val="005D5896"/>
    <w:rsid w:val="005F25C2"/>
    <w:rsid w:val="0061608F"/>
    <w:rsid w:val="00626A3E"/>
    <w:rsid w:val="00644F01"/>
    <w:rsid w:val="0065217B"/>
    <w:rsid w:val="00655C80"/>
    <w:rsid w:val="00680BE8"/>
    <w:rsid w:val="00692276"/>
    <w:rsid w:val="006C306A"/>
    <w:rsid w:val="006C6934"/>
    <w:rsid w:val="006D650D"/>
    <w:rsid w:val="006E64CE"/>
    <w:rsid w:val="007071CE"/>
    <w:rsid w:val="00724EB5"/>
    <w:rsid w:val="00746815"/>
    <w:rsid w:val="00750D21"/>
    <w:rsid w:val="007A2FFA"/>
    <w:rsid w:val="007B0268"/>
    <w:rsid w:val="007B2763"/>
    <w:rsid w:val="007B7471"/>
    <w:rsid w:val="007C5E04"/>
    <w:rsid w:val="007E7D26"/>
    <w:rsid w:val="007F0AEE"/>
    <w:rsid w:val="007F59F0"/>
    <w:rsid w:val="00810FFF"/>
    <w:rsid w:val="00826388"/>
    <w:rsid w:val="00830896"/>
    <w:rsid w:val="00880337"/>
    <w:rsid w:val="00895DCD"/>
    <w:rsid w:val="008A1A5F"/>
    <w:rsid w:val="008B1C80"/>
    <w:rsid w:val="008B1EB0"/>
    <w:rsid w:val="008C1D5B"/>
    <w:rsid w:val="008C5AFE"/>
    <w:rsid w:val="008C77C2"/>
    <w:rsid w:val="008C77C8"/>
    <w:rsid w:val="008D768B"/>
    <w:rsid w:val="008D7BD5"/>
    <w:rsid w:val="008E05D8"/>
    <w:rsid w:val="008E7686"/>
    <w:rsid w:val="008F4093"/>
    <w:rsid w:val="008F4D4A"/>
    <w:rsid w:val="009042A4"/>
    <w:rsid w:val="0092196B"/>
    <w:rsid w:val="0093048D"/>
    <w:rsid w:val="009528E4"/>
    <w:rsid w:val="00960835"/>
    <w:rsid w:val="009B0B8C"/>
    <w:rsid w:val="009D596B"/>
    <w:rsid w:val="009F3028"/>
    <w:rsid w:val="00A01D56"/>
    <w:rsid w:val="00A07DE3"/>
    <w:rsid w:val="00A102F6"/>
    <w:rsid w:val="00A119EF"/>
    <w:rsid w:val="00A554DA"/>
    <w:rsid w:val="00A769C3"/>
    <w:rsid w:val="00A91308"/>
    <w:rsid w:val="00A92E1C"/>
    <w:rsid w:val="00AA4FD3"/>
    <w:rsid w:val="00AA7C60"/>
    <w:rsid w:val="00AB0167"/>
    <w:rsid w:val="00AB0531"/>
    <w:rsid w:val="00AC5AEF"/>
    <w:rsid w:val="00AC6D88"/>
    <w:rsid w:val="00AE2F01"/>
    <w:rsid w:val="00B04898"/>
    <w:rsid w:val="00B1062A"/>
    <w:rsid w:val="00B15AE9"/>
    <w:rsid w:val="00B33553"/>
    <w:rsid w:val="00B41828"/>
    <w:rsid w:val="00B41A27"/>
    <w:rsid w:val="00B503C0"/>
    <w:rsid w:val="00B57056"/>
    <w:rsid w:val="00B82556"/>
    <w:rsid w:val="00B83524"/>
    <w:rsid w:val="00B84BB2"/>
    <w:rsid w:val="00B926AF"/>
    <w:rsid w:val="00B930BB"/>
    <w:rsid w:val="00B95FC2"/>
    <w:rsid w:val="00B972EE"/>
    <w:rsid w:val="00BA1630"/>
    <w:rsid w:val="00BA1B97"/>
    <w:rsid w:val="00BA3156"/>
    <w:rsid w:val="00BC121B"/>
    <w:rsid w:val="00BD0F20"/>
    <w:rsid w:val="00BF468E"/>
    <w:rsid w:val="00C02E84"/>
    <w:rsid w:val="00C1415B"/>
    <w:rsid w:val="00C16173"/>
    <w:rsid w:val="00C307F0"/>
    <w:rsid w:val="00C36387"/>
    <w:rsid w:val="00C40A70"/>
    <w:rsid w:val="00C4171C"/>
    <w:rsid w:val="00C535A8"/>
    <w:rsid w:val="00C63C4A"/>
    <w:rsid w:val="00C72022"/>
    <w:rsid w:val="00C80FE0"/>
    <w:rsid w:val="00C81256"/>
    <w:rsid w:val="00CB27A3"/>
    <w:rsid w:val="00CB7D74"/>
    <w:rsid w:val="00CC4984"/>
    <w:rsid w:val="00CE250F"/>
    <w:rsid w:val="00CF640D"/>
    <w:rsid w:val="00D07785"/>
    <w:rsid w:val="00D1568F"/>
    <w:rsid w:val="00D15D9D"/>
    <w:rsid w:val="00D246FB"/>
    <w:rsid w:val="00D25D80"/>
    <w:rsid w:val="00D65E7F"/>
    <w:rsid w:val="00D936A2"/>
    <w:rsid w:val="00D944D2"/>
    <w:rsid w:val="00DA429D"/>
    <w:rsid w:val="00DB1668"/>
    <w:rsid w:val="00DC0A85"/>
    <w:rsid w:val="00DC1746"/>
    <w:rsid w:val="00DD0CE6"/>
    <w:rsid w:val="00E0515B"/>
    <w:rsid w:val="00E061EF"/>
    <w:rsid w:val="00E1072B"/>
    <w:rsid w:val="00E47AD0"/>
    <w:rsid w:val="00E54891"/>
    <w:rsid w:val="00E70AFB"/>
    <w:rsid w:val="00E76B65"/>
    <w:rsid w:val="00E81F81"/>
    <w:rsid w:val="00E9105D"/>
    <w:rsid w:val="00E93479"/>
    <w:rsid w:val="00E97B86"/>
    <w:rsid w:val="00EA3BBB"/>
    <w:rsid w:val="00EA3C02"/>
    <w:rsid w:val="00EC3830"/>
    <w:rsid w:val="00ED21C4"/>
    <w:rsid w:val="00EE21D5"/>
    <w:rsid w:val="00EE7BA8"/>
    <w:rsid w:val="00F07557"/>
    <w:rsid w:val="00F10343"/>
    <w:rsid w:val="00F166C9"/>
    <w:rsid w:val="00F22E1B"/>
    <w:rsid w:val="00F256CB"/>
    <w:rsid w:val="00F30663"/>
    <w:rsid w:val="00F36ABE"/>
    <w:rsid w:val="00F372F6"/>
    <w:rsid w:val="00F50B46"/>
    <w:rsid w:val="00F6216D"/>
    <w:rsid w:val="00F72EFC"/>
    <w:rsid w:val="00F74EE8"/>
    <w:rsid w:val="00F83D63"/>
    <w:rsid w:val="00F873C8"/>
    <w:rsid w:val="00F9412E"/>
    <w:rsid w:val="00F97C43"/>
    <w:rsid w:val="00FC2577"/>
    <w:rsid w:val="00FE791E"/>
    <w:rsid w:val="00FF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E906348"/>
  <w15:chartTrackingRefBased/>
  <w15:docId w15:val="{A44019BB-430D-48EB-9734-4A717BA9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7AD0"/>
    <w:rPr>
      <w:rFonts w:ascii="Arial" w:eastAsia="Times New Roman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F0AEE"/>
    <w:pPr>
      <w:keepNext/>
      <w:spacing w:after="240"/>
      <w:jc w:val="center"/>
      <w:outlineLvl w:val="0"/>
    </w:pPr>
    <w:rPr>
      <w:b/>
      <w:bCs/>
      <w:kern w:val="32"/>
      <w:sz w:val="36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47AD0"/>
    <w:pPr>
      <w:keepNext/>
      <w:spacing w:before="480" w:after="240"/>
      <w:jc w:val="center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7AD0"/>
    <w:pPr>
      <w:keepNext/>
      <w:spacing w:before="480" w:after="240"/>
      <w:ind w:left="360" w:right="360"/>
      <w:contextualSpacing/>
      <w:jc w:val="center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47AD0"/>
    <w:pPr>
      <w:keepNext/>
      <w:spacing w:before="480" w:after="240"/>
      <w:outlineLvl w:val="3"/>
    </w:pPr>
    <w:rPr>
      <w:b/>
      <w:bCs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105D"/>
    <w:pPr>
      <w:keepNext/>
      <w:keepLines/>
      <w:spacing w:before="40"/>
      <w:outlineLvl w:val="5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F0AEE"/>
    <w:rPr>
      <w:rFonts w:ascii="Arial" w:eastAsia="Times New Roman" w:hAnsi="Arial"/>
      <w:b/>
      <w:bCs/>
      <w:kern w:val="32"/>
      <w:sz w:val="36"/>
      <w:szCs w:val="32"/>
      <w:lang w:eastAsia="x-none"/>
    </w:rPr>
  </w:style>
  <w:style w:type="paragraph" w:styleId="ListParagraph">
    <w:name w:val="List Paragraph"/>
    <w:basedOn w:val="Normal"/>
    <w:uiPriority w:val="34"/>
    <w:qFormat/>
    <w:rsid w:val="00AA7C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15D9D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15D9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15D9D"/>
    <w:rPr>
      <w:rFonts w:ascii="Arial" w:eastAsia="Times New Roman" w:hAnsi="Arial" w:cs="Times New Roman"/>
      <w:sz w:val="24"/>
      <w:szCs w:val="24"/>
    </w:rPr>
  </w:style>
  <w:style w:type="character" w:styleId="Hyperlink">
    <w:name w:val="Hyperlink"/>
    <w:uiPriority w:val="99"/>
    <w:unhideWhenUsed/>
    <w:rsid w:val="00D15D9D"/>
    <w:rPr>
      <w:color w:val="0563C1"/>
      <w:u w:val="single"/>
    </w:rPr>
  </w:style>
  <w:style w:type="character" w:customStyle="1" w:styleId="Heading6Char">
    <w:name w:val="Heading 6 Char"/>
    <w:link w:val="Heading6"/>
    <w:uiPriority w:val="9"/>
    <w:semiHidden/>
    <w:rsid w:val="00E9105D"/>
    <w:rPr>
      <w:rFonts w:ascii="Calibri Light" w:eastAsia="Times New Roman" w:hAnsi="Calibri Light" w:cs="Times New Roman"/>
      <w:color w:val="1F4D78"/>
      <w:sz w:val="24"/>
      <w:szCs w:val="24"/>
    </w:rPr>
  </w:style>
  <w:style w:type="table" w:styleId="TableGrid">
    <w:name w:val="Table Grid"/>
    <w:basedOn w:val="TableNormal"/>
    <w:uiPriority w:val="39"/>
    <w:rsid w:val="00414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F3897"/>
    <w:pPr>
      <w:spacing w:before="100" w:beforeAutospacing="1" w:after="100" w:afterAutospacing="1"/>
    </w:pPr>
    <w:rPr>
      <w:rFonts w:cs="Arial"/>
    </w:rPr>
  </w:style>
  <w:style w:type="character" w:styleId="FollowedHyperlink">
    <w:name w:val="FollowedHyperlink"/>
    <w:uiPriority w:val="99"/>
    <w:semiHidden/>
    <w:unhideWhenUsed/>
    <w:rsid w:val="00826388"/>
    <w:rPr>
      <w:color w:val="954F72"/>
      <w:u w:val="single"/>
    </w:rPr>
  </w:style>
  <w:style w:type="paragraph" w:customStyle="1" w:styleId="Body">
    <w:name w:val="Body"/>
    <w:rsid w:val="00BA1630"/>
    <w:pPr>
      <w:spacing w:line="276" w:lineRule="auto"/>
    </w:pPr>
    <w:rPr>
      <w:rFonts w:ascii="Arial" w:eastAsia="Arial Unicode MS" w:hAnsi="Arial Unicode MS" w:cs="Arial Unicode MS"/>
      <w:color w:val="000000"/>
      <w:sz w:val="22"/>
      <w:szCs w:val="22"/>
      <w:u w:color="000000"/>
    </w:rPr>
  </w:style>
  <w:style w:type="character" w:customStyle="1" w:styleId="Heading2Char">
    <w:name w:val="Heading 2 Char"/>
    <w:link w:val="Heading2"/>
    <w:uiPriority w:val="9"/>
    <w:rsid w:val="00E47AD0"/>
    <w:rPr>
      <w:rFonts w:ascii="Arial" w:eastAsia="Times New Roman" w:hAnsi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E47AD0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link w:val="Heading4"/>
    <w:uiPriority w:val="9"/>
    <w:rsid w:val="00E47AD0"/>
    <w:rPr>
      <w:rFonts w:ascii="Arial" w:eastAsia="Times New Roman" w:hAnsi="Arial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B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B65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2429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4048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02581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874">
      <w:bodyDiv w:val="1"/>
      <w:marLeft w:val="48"/>
      <w:marRight w:val="48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methodschool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1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2021 Memo OAB CSD Item 02 Attachment 28 - Information Memorandum (CA State Board of Education)</vt:lpstr>
    </vt:vector>
  </TitlesOfParts>
  <Company>California State Board of Education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2021 Memo OAB CSD Item 02 Attachment 28 - Information Memorandum (CA State Board of Education)</dc:title>
  <dc:subject>Annual academic report for John Henry High. SBE Information Memo Item.</dc:subject>
  <dc:creator/>
  <cp:keywords/>
  <dc:description/>
  <cp:lastPrinted>2018-04-13T22:28:00Z</cp:lastPrinted>
  <dcterms:created xsi:type="dcterms:W3CDTF">2021-11-10T23:24:00Z</dcterms:created>
  <dcterms:modified xsi:type="dcterms:W3CDTF">2021-11-10T23:24:00Z</dcterms:modified>
  <cp:category/>
</cp:coreProperties>
</file>